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D5D7C" w14:textId="52F8897D" w:rsidR="00D01A17" w:rsidRPr="00834BB3" w:rsidRDefault="00D82D2F" w:rsidP="002E4C19">
      <w:pPr>
        <w:pStyle w:val="Heading1"/>
        <w:jc w:val="center"/>
      </w:pPr>
      <w:r>
        <w:t>Problem 3</w:t>
      </w:r>
      <w:r w:rsidR="00834BB3">
        <w:rPr>
          <w:lang w:val="bg-BG"/>
        </w:rPr>
        <w:t xml:space="preserve"> - </w:t>
      </w:r>
      <w:r w:rsidR="00834BB3">
        <w:t>Shopping List</w:t>
      </w:r>
    </w:p>
    <w:p w14:paraId="7A2109B6" w14:textId="77777777" w:rsidR="00375B20" w:rsidRDefault="00375B20" w:rsidP="00CF7EA4"/>
    <w:p w14:paraId="68967B6D" w14:textId="43341131" w:rsidR="005E1C1D" w:rsidRDefault="00D20D30" w:rsidP="00CF7EA4">
      <w:r>
        <w:t xml:space="preserve">Write </w:t>
      </w:r>
      <w:r w:rsidR="004A4BC9">
        <w:t xml:space="preserve">a </w:t>
      </w:r>
      <w:r w:rsidR="00797643">
        <w:t xml:space="preserve">function called </w:t>
      </w:r>
      <w:proofErr w:type="spellStart"/>
      <w:r w:rsidR="00DE3340">
        <w:rPr>
          <w:rFonts w:ascii="Consolas" w:hAnsi="Consolas" w:cstheme="minorHAnsi"/>
          <w:b/>
          <w:bCs/>
        </w:rPr>
        <w:t>shopping_list</w:t>
      </w:r>
      <w:proofErr w:type="spellEnd"/>
      <w:r w:rsidR="00797643">
        <w:t xml:space="preserve"> which will receive </w:t>
      </w:r>
      <w:r w:rsidR="00DE3340">
        <w:t>a</w:t>
      </w:r>
      <w:r w:rsidR="000021B4">
        <w:t xml:space="preserve">n integer </w:t>
      </w:r>
      <w:r w:rsidR="00DE3340" w:rsidRPr="000210B2">
        <w:rPr>
          <w:b/>
          <w:bCs/>
        </w:rPr>
        <w:t>number</w:t>
      </w:r>
      <w:r w:rsidR="00DE3340">
        <w:t xml:space="preserve"> representing </w:t>
      </w:r>
      <w:r w:rsidR="00DE3340" w:rsidRPr="000210B2">
        <w:rPr>
          <w:b/>
          <w:bCs/>
        </w:rPr>
        <w:t>the budget</w:t>
      </w:r>
      <w:r w:rsidR="005E1C1D">
        <w:rPr>
          <w:b/>
          <w:bCs/>
        </w:rPr>
        <w:t xml:space="preserve"> in leva</w:t>
      </w:r>
      <w:r w:rsidR="00DE3340">
        <w:t xml:space="preserve"> and</w:t>
      </w:r>
      <w:r w:rsidR="005E1C1D">
        <w:rPr>
          <w:b/>
          <w:bCs/>
        </w:rPr>
        <w:t xml:space="preserve"> a different </w:t>
      </w:r>
      <w:r w:rsidR="00BE3E75">
        <w:rPr>
          <w:b/>
          <w:bCs/>
        </w:rPr>
        <w:t>number</w:t>
      </w:r>
      <w:r w:rsidR="005E1C1D">
        <w:rPr>
          <w:b/>
          <w:bCs/>
        </w:rPr>
        <w:t xml:space="preserve"> of</w:t>
      </w:r>
      <w:r w:rsidR="007F3CE7" w:rsidRPr="000210B2">
        <w:rPr>
          <w:rFonts w:cstheme="minorHAnsi"/>
          <w:b/>
          <w:bCs/>
        </w:rPr>
        <w:t xml:space="preserve"> keywords</w:t>
      </w:r>
      <w:r w:rsidR="005E1C1D">
        <w:rPr>
          <w:rFonts w:cstheme="minorHAnsi"/>
          <w:b/>
          <w:bCs/>
        </w:rPr>
        <w:t xml:space="preserve">. </w:t>
      </w:r>
      <w:r w:rsidR="005E1C1D" w:rsidRPr="005E1C1D">
        <w:rPr>
          <w:rFonts w:cstheme="minorHAnsi"/>
        </w:rPr>
        <w:t>Each</w:t>
      </w:r>
      <w:r w:rsidR="005E1C1D">
        <w:rPr>
          <w:rFonts w:cstheme="minorHAnsi"/>
          <w:b/>
          <w:bCs/>
        </w:rPr>
        <w:t xml:space="preserve"> key</w:t>
      </w:r>
      <w:r w:rsidR="007F3CE7" w:rsidRPr="00184ED2">
        <w:rPr>
          <w:rFonts w:cstheme="minorHAnsi"/>
        </w:rPr>
        <w:t xml:space="preserve"> </w:t>
      </w:r>
      <w:r w:rsidR="007F3CE7">
        <w:t>represen</w:t>
      </w:r>
      <w:r w:rsidR="005E1C1D">
        <w:t>ts the</w:t>
      </w:r>
      <w:r w:rsidR="00DE3340">
        <w:t xml:space="preserve"> </w:t>
      </w:r>
      <w:r w:rsidR="00DE3340" w:rsidRPr="000210B2">
        <w:rPr>
          <w:b/>
          <w:bCs/>
        </w:rPr>
        <w:t>product</w:t>
      </w:r>
      <w:r w:rsidR="000021B4">
        <w:rPr>
          <w:b/>
          <w:bCs/>
        </w:rPr>
        <w:t xml:space="preserve"> </w:t>
      </w:r>
      <w:r w:rsidR="000021B4" w:rsidRPr="005E1C1D">
        <w:t>(string)</w:t>
      </w:r>
      <w:r w:rsidR="005E1C1D">
        <w:t>,</w:t>
      </w:r>
      <w:r w:rsidR="00DE3340" w:rsidRPr="000210B2">
        <w:rPr>
          <w:b/>
          <w:bCs/>
          <w:lang w:val="bg-BG"/>
        </w:rPr>
        <w:t xml:space="preserve"> </w:t>
      </w:r>
      <w:r w:rsidR="005E1C1D" w:rsidRPr="005E1C1D">
        <w:t>and</w:t>
      </w:r>
      <w:r w:rsidR="005E1C1D">
        <w:rPr>
          <w:b/>
          <w:bCs/>
        </w:rPr>
        <w:t xml:space="preserve"> </w:t>
      </w:r>
      <w:r w:rsidR="005E1C1D" w:rsidRPr="005E1C1D">
        <w:t xml:space="preserve">each </w:t>
      </w:r>
      <w:r w:rsidR="005E1C1D" w:rsidRPr="005E1C1D">
        <w:rPr>
          <w:b/>
          <w:bCs/>
        </w:rPr>
        <w:t>value</w:t>
      </w:r>
      <w:r w:rsidR="005E1C1D" w:rsidRPr="005E1C1D">
        <w:t xml:space="preserve"> will be</w:t>
      </w:r>
      <w:r w:rsidR="00DE3340" w:rsidRPr="005E1C1D">
        <w:t xml:space="preserve"> </w:t>
      </w:r>
      <w:r w:rsidR="005E1C1D" w:rsidRPr="005E1C1D">
        <w:t xml:space="preserve">a </w:t>
      </w:r>
      <w:r w:rsidR="005E1C1D" w:rsidRPr="005E1C1D">
        <w:rPr>
          <w:b/>
          <w:bCs/>
        </w:rPr>
        <w:t>tuple</w:t>
      </w:r>
      <w:r w:rsidR="005E1C1D" w:rsidRPr="005E1C1D">
        <w:t xml:space="preserve"> with</w:t>
      </w:r>
      <w:r w:rsidR="005E1C1D">
        <w:rPr>
          <w:b/>
          <w:bCs/>
        </w:rPr>
        <w:t xml:space="preserve"> the product's</w:t>
      </w:r>
      <w:r w:rsidR="00DE3340" w:rsidRPr="000210B2">
        <w:rPr>
          <w:b/>
          <w:bCs/>
        </w:rPr>
        <w:t xml:space="preserve"> price</w:t>
      </w:r>
      <w:r w:rsidR="000021B4">
        <w:rPr>
          <w:b/>
          <w:bCs/>
        </w:rPr>
        <w:t xml:space="preserve"> </w:t>
      </w:r>
      <w:r w:rsidR="000021B4" w:rsidRPr="005E1C1D">
        <w:t>(integer or float number)</w:t>
      </w:r>
      <w:r w:rsidR="005E1C1D">
        <w:t xml:space="preserve"> at the </w:t>
      </w:r>
      <w:r w:rsidR="005E1C1D" w:rsidRPr="005E1C1D">
        <w:rPr>
          <w:b/>
          <w:bCs/>
        </w:rPr>
        <w:t>first</w:t>
      </w:r>
      <w:r w:rsidR="005E1C1D">
        <w:t xml:space="preserve"> position and </w:t>
      </w:r>
      <w:r w:rsidR="005E1C1D" w:rsidRPr="005E1C1D">
        <w:rPr>
          <w:b/>
          <w:bCs/>
        </w:rPr>
        <w:t>quantit</w:t>
      </w:r>
      <w:r w:rsidR="005E1C1D">
        <w:rPr>
          <w:b/>
          <w:bCs/>
        </w:rPr>
        <w:t>y</w:t>
      </w:r>
      <w:r w:rsidR="005E1C1D">
        <w:t xml:space="preserve"> (integer) at the </w:t>
      </w:r>
      <w:r w:rsidR="005E1C1D" w:rsidRPr="005E1C1D">
        <w:rPr>
          <w:b/>
          <w:bCs/>
        </w:rPr>
        <w:t>second</w:t>
      </w:r>
      <w:r w:rsidR="005E1C1D">
        <w:t xml:space="preserve"> position</w:t>
      </w:r>
      <w:r w:rsidR="00797643">
        <w:t>.</w:t>
      </w:r>
    </w:p>
    <w:p w14:paraId="0854C66F" w14:textId="02BB5AC9" w:rsidR="00D82D2F" w:rsidRDefault="00DE3340" w:rsidP="00CF7EA4">
      <w:r>
        <w:t xml:space="preserve">Your job is to </w:t>
      </w:r>
      <w:r w:rsidR="000210B2">
        <w:rPr>
          <w:b/>
          <w:bCs/>
        </w:rPr>
        <w:t>return which products you can</w:t>
      </w:r>
      <w:r>
        <w:t xml:space="preserve"> </w:t>
      </w:r>
      <w:r w:rsidRPr="000210B2">
        <w:rPr>
          <w:b/>
          <w:bCs/>
        </w:rPr>
        <w:t>buy</w:t>
      </w:r>
      <w:r>
        <w:t xml:space="preserve"> </w:t>
      </w:r>
      <w:r w:rsidR="000210B2">
        <w:t>with the given budget</w:t>
      </w:r>
      <w:r>
        <w:t>.</w:t>
      </w:r>
    </w:p>
    <w:p w14:paraId="611B1D0E" w14:textId="3974394E" w:rsidR="005E1C1D" w:rsidRPr="00737587" w:rsidRDefault="005E1C1D" w:rsidP="00CF7EA4">
      <w:pPr>
        <w:rPr>
          <w:b/>
          <w:bCs/>
          <w:lang w:val="bg-BG"/>
        </w:rPr>
      </w:pPr>
      <w:r>
        <w:t xml:space="preserve">You could </w:t>
      </w:r>
      <w:r w:rsidRPr="005E1C1D">
        <w:rPr>
          <w:b/>
          <w:bCs/>
        </w:rPr>
        <w:t>only</w:t>
      </w:r>
      <w:r>
        <w:t xml:space="preserve"> </w:t>
      </w:r>
      <w:r w:rsidRPr="005E1C1D">
        <w:rPr>
          <w:b/>
          <w:bCs/>
        </w:rPr>
        <w:t>start</w:t>
      </w:r>
      <w:r>
        <w:t xml:space="preserve"> shopping if you have </w:t>
      </w:r>
      <w:r w:rsidRPr="005E1C1D">
        <w:rPr>
          <w:b/>
          <w:bCs/>
        </w:rPr>
        <w:t>at least 100 leva</w:t>
      </w:r>
      <w:r>
        <w:t xml:space="preserve"> budget. Otherwise, you should </w:t>
      </w:r>
      <w:r w:rsidRPr="005E1C1D">
        <w:rPr>
          <w:b/>
          <w:bCs/>
        </w:rPr>
        <w:t>stop the program</w:t>
      </w:r>
      <w:r>
        <w:t xml:space="preserve"> and </w:t>
      </w:r>
      <w:r w:rsidRPr="005E1C1D">
        <w:rPr>
          <w:b/>
          <w:bCs/>
        </w:rPr>
        <w:t>return</w:t>
      </w:r>
      <w:r>
        <w:t xml:space="preserve"> </w:t>
      </w:r>
      <w:r w:rsidRPr="005E1C1D">
        <w:rPr>
          <w:rFonts w:ascii="Consolas" w:hAnsi="Consolas"/>
          <w:b/>
          <w:bCs/>
        </w:rPr>
        <w:t>"You do not have enough budget."</w:t>
      </w:r>
      <w:r>
        <w:t>.</w:t>
      </w:r>
    </w:p>
    <w:p w14:paraId="0AB6034A" w14:textId="5BF0AF47" w:rsidR="005E1C1D" w:rsidRDefault="005E1C1D" w:rsidP="00CF7EA4">
      <w:r w:rsidRPr="005E1C1D">
        <w:t xml:space="preserve">Also, </w:t>
      </w:r>
      <w:r>
        <w:t>you</w:t>
      </w:r>
      <w:r>
        <w:rPr>
          <w:lang w:val="bg-BG"/>
        </w:rPr>
        <w:t xml:space="preserve"> </w:t>
      </w:r>
      <w:r>
        <w:t xml:space="preserve">are </w:t>
      </w:r>
      <w:r w:rsidRPr="005E1C1D">
        <w:rPr>
          <w:b/>
          <w:bCs/>
        </w:rPr>
        <w:t>carrying a</w:t>
      </w:r>
      <w:r w:rsidRPr="005E1C1D">
        <w:t xml:space="preserve"> </w:t>
      </w:r>
      <w:r w:rsidRPr="005E1C1D">
        <w:rPr>
          <w:b/>
          <w:bCs/>
        </w:rPr>
        <w:t>basket</w:t>
      </w:r>
      <w:r>
        <w:t xml:space="preserve"> that cannot hold </w:t>
      </w:r>
      <w:r w:rsidRPr="005E1C1D">
        <w:rPr>
          <w:b/>
          <w:bCs/>
        </w:rPr>
        <w:t xml:space="preserve">more than 5 </w:t>
      </w:r>
      <w:r w:rsidR="00151421">
        <w:rPr>
          <w:b/>
          <w:bCs/>
        </w:rPr>
        <w:t>types of products</w:t>
      </w:r>
      <w:r w:rsidR="00151421">
        <w:t>.</w:t>
      </w:r>
      <w:r>
        <w:t xml:space="preserve"> </w:t>
      </w:r>
      <w:r w:rsidR="00151421">
        <w:t>Y</w:t>
      </w:r>
      <w:r>
        <w:t xml:space="preserve">ou </w:t>
      </w:r>
      <w:r w:rsidRPr="005E1C1D">
        <w:t>should</w:t>
      </w:r>
      <w:r>
        <w:t xml:space="preserve"> </w:t>
      </w:r>
      <w:r w:rsidRPr="005E1C1D">
        <w:rPr>
          <w:b/>
          <w:bCs/>
        </w:rPr>
        <w:t>stop</w:t>
      </w:r>
      <w:r>
        <w:t xml:space="preserve"> </w:t>
      </w:r>
      <w:r w:rsidRPr="005E1C1D">
        <w:rPr>
          <w:b/>
          <w:bCs/>
        </w:rPr>
        <w:t>buying</w:t>
      </w:r>
      <w:r w:rsidRPr="005E1C1D">
        <w:t xml:space="preserve"> products</w:t>
      </w:r>
      <w:r>
        <w:rPr>
          <w:b/>
          <w:bCs/>
        </w:rPr>
        <w:t>:</w:t>
      </w:r>
    </w:p>
    <w:p w14:paraId="478FA1E7" w14:textId="6BA12170" w:rsidR="005E1C1D" w:rsidRPr="005E1C1D" w:rsidRDefault="005E1C1D" w:rsidP="005E1C1D">
      <w:pPr>
        <w:pStyle w:val="ListParagraph"/>
        <w:numPr>
          <w:ilvl w:val="0"/>
          <w:numId w:val="50"/>
        </w:numPr>
        <w:rPr>
          <w:lang w:val="bg-BG"/>
        </w:rPr>
      </w:pPr>
      <w:r w:rsidRPr="005E1C1D">
        <w:t>if you</w:t>
      </w:r>
      <w:r>
        <w:rPr>
          <w:b/>
          <w:bCs/>
        </w:rPr>
        <w:t xml:space="preserve"> reach </w:t>
      </w:r>
      <w:r w:rsidRPr="005E1C1D">
        <w:t>the</w:t>
      </w:r>
      <w:r>
        <w:t xml:space="preserve"> </w:t>
      </w:r>
      <w:r w:rsidRPr="005E1C1D">
        <w:t xml:space="preserve">allowed </w:t>
      </w:r>
      <w:proofErr w:type="gramStart"/>
      <w:r w:rsidR="00151421" w:rsidRPr="00151421">
        <w:rPr>
          <w:b/>
          <w:bCs/>
        </w:rPr>
        <w:t>amount</w:t>
      </w:r>
      <w:proofErr w:type="gramEnd"/>
      <w:r w:rsidR="00151421">
        <w:t xml:space="preserve"> </w:t>
      </w:r>
      <w:r w:rsidR="00151421" w:rsidRPr="00151421">
        <w:rPr>
          <w:b/>
          <w:bCs/>
        </w:rPr>
        <w:t>of types of products</w:t>
      </w:r>
      <w:r w:rsidR="00151421">
        <w:t xml:space="preserve"> (does not </w:t>
      </w:r>
      <w:proofErr w:type="spellStart"/>
      <w:r w:rsidR="00151421">
        <w:t>metter</w:t>
      </w:r>
      <w:proofErr w:type="spellEnd"/>
      <w:r w:rsidR="00151421">
        <w:t xml:space="preserve"> their quantity)</w:t>
      </w:r>
    </w:p>
    <w:p w14:paraId="0FE93A98" w14:textId="5C3EECC3" w:rsidR="005E1C1D" w:rsidRPr="005E1C1D" w:rsidRDefault="005E1C1D" w:rsidP="005E1C1D">
      <w:pPr>
        <w:pStyle w:val="ListParagraph"/>
        <w:numPr>
          <w:ilvl w:val="0"/>
          <w:numId w:val="50"/>
        </w:numPr>
        <w:rPr>
          <w:lang w:val="bg-BG"/>
        </w:rPr>
      </w:pPr>
      <w:r w:rsidRPr="005E1C1D">
        <w:t xml:space="preserve">if you </w:t>
      </w:r>
      <w:r>
        <w:rPr>
          <w:b/>
          <w:bCs/>
        </w:rPr>
        <w:t xml:space="preserve">did not reach </w:t>
      </w:r>
      <w:r w:rsidRPr="005E1C1D">
        <w:t xml:space="preserve">the allowed amount, but you do </w:t>
      </w:r>
      <w:r w:rsidRPr="005E1C1D">
        <w:rPr>
          <w:b/>
          <w:bCs/>
        </w:rPr>
        <w:t>not have more products</w:t>
      </w:r>
      <w:r w:rsidRPr="005E1C1D">
        <w:t xml:space="preserve"> on the shopping list</w:t>
      </w:r>
    </w:p>
    <w:p w14:paraId="750DDF9C" w14:textId="7CE3FFC4" w:rsidR="005E1C1D" w:rsidRPr="005E1C1D" w:rsidRDefault="005E1C1D" w:rsidP="005E1C1D">
      <w:r>
        <w:t xml:space="preserve">You should </w:t>
      </w:r>
      <w:r w:rsidRPr="005E1C1D">
        <w:rPr>
          <w:b/>
          <w:bCs/>
        </w:rPr>
        <w:t>always</w:t>
      </w:r>
      <w:r>
        <w:t xml:space="preserve"> </w:t>
      </w:r>
      <w:r>
        <w:rPr>
          <w:b/>
          <w:bCs/>
        </w:rPr>
        <w:t>buy</w:t>
      </w:r>
      <w:r w:rsidRPr="005E1C1D">
        <w:rPr>
          <w:b/>
          <w:bCs/>
        </w:rPr>
        <w:t xml:space="preserve"> products</w:t>
      </w:r>
      <w:r>
        <w:t xml:space="preserve"> </w:t>
      </w:r>
      <w:r w:rsidRPr="005E1C1D">
        <w:rPr>
          <w:b/>
          <w:bCs/>
        </w:rPr>
        <w:t>successively</w:t>
      </w:r>
      <w:r>
        <w:t>!</w:t>
      </w:r>
    </w:p>
    <w:p w14:paraId="7929F889" w14:textId="05209D71" w:rsidR="004F0B15" w:rsidRDefault="005E1C1D" w:rsidP="005E1C1D">
      <w:pPr>
        <w:tabs>
          <w:tab w:val="left" w:pos="8376"/>
        </w:tabs>
      </w:pPr>
      <w:r>
        <w:rPr>
          <w:b/>
          <w:bCs/>
        </w:rPr>
        <w:t>For e</w:t>
      </w:r>
      <w:r w:rsidR="00DE3340" w:rsidRPr="000210B2">
        <w:rPr>
          <w:b/>
          <w:bCs/>
        </w:rPr>
        <w:t>ach product</w:t>
      </w:r>
      <w:r w:rsidR="0091055D">
        <w:rPr>
          <w:b/>
          <w:bCs/>
        </w:rPr>
        <w:t xml:space="preserve"> (</w:t>
      </w:r>
      <w:r w:rsidR="00523E0D">
        <w:rPr>
          <w:b/>
          <w:bCs/>
        </w:rPr>
        <w:t>all</w:t>
      </w:r>
      <w:r w:rsidR="0091055D">
        <w:rPr>
          <w:b/>
          <w:bCs/>
        </w:rPr>
        <w:t xml:space="preserve"> its quantity)</w:t>
      </w:r>
      <w:r w:rsidR="00DE3340">
        <w:t xml:space="preserve"> </w:t>
      </w:r>
      <w:r w:rsidR="00DE3340" w:rsidRPr="000210B2">
        <w:rPr>
          <w:b/>
          <w:bCs/>
        </w:rPr>
        <w:t xml:space="preserve">you </w:t>
      </w:r>
      <w:r w:rsidR="00096407" w:rsidRPr="000210B2">
        <w:rPr>
          <w:b/>
          <w:bCs/>
        </w:rPr>
        <w:t xml:space="preserve">succeeded </w:t>
      </w:r>
      <w:r w:rsidR="00DE3340" w:rsidRPr="000210B2">
        <w:rPr>
          <w:b/>
          <w:bCs/>
        </w:rPr>
        <w:t xml:space="preserve">to </w:t>
      </w:r>
      <w:r w:rsidR="00096407" w:rsidRPr="000210B2">
        <w:rPr>
          <w:b/>
          <w:bCs/>
        </w:rPr>
        <w:t>buy</w:t>
      </w:r>
      <w:r>
        <w:rPr>
          <w:b/>
          <w:bCs/>
        </w:rPr>
        <w:t>,</w:t>
      </w:r>
      <w:r w:rsidR="00096407" w:rsidRPr="000210B2">
        <w:rPr>
          <w:b/>
          <w:bCs/>
        </w:rPr>
        <w:t xml:space="preserve"> return</w:t>
      </w:r>
      <w:r>
        <w:rPr>
          <w:b/>
          <w:bCs/>
        </w:rPr>
        <w:t xml:space="preserve"> a string on a new line</w:t>
      </w:r>
      <w:r w:rsidR="00096407" w:rsidRPr="000210B2">
        <w:rPr>
          <w:b/>
          <w:bCs/>
        </w:rPr>
        <w:t xml:space="preserve"> in the following format</w:t>
      </w:r>
      <w:r w:rsidR="00096407">
        <w:t>:</w:t>
      </w:r>
    </w:p>
    <w:p w14:paraId="175D3D8A" w14:textId="7BF93FA1" w:rsidR="00096407" w:rsidRPr="007F3CE7" w:rsidRDefault="00236BCD" w:rsidP="00CF7EA4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096407">
        <w:rPr>
          <w:rFonts w:ascii="Consolas" w:hAnsi="Consolas"/>
          <w:b/>
          <w:bCs/>
        </w:rPr>
        <w:t>You bought</w:t>
      </w:r>
      <w:r w:rsidR="00096407" w:rsidRPr="00116CFA">
        <w:rPr>
          <w:rFonts w:ascii="Consolas" w:hAnsi="Consolas"/>
          <w:b/>
          <w:bCs/>
        </w:rPr>
        <w:t xml:space="preserve"> {</w:t>
      </w:r>
      <w:proofErr w:type="spellStart"/>
      <w:r w:rsidR="00096407">
        <w:rPr>
          <w:rFonts w:ascii="Consolas" w:hAnsi="Consolas"/>
          <w:b/>
          <w:bCs/>
        </w:rPr>
        <w:t>product_name</w:t>
      </w:r>
      <w:proofErr w:type="spellEnd"/>
      <w:r w:rsidR="00096407" w:rsidRPr="00116CFA">
        <w:rPr>
          <w:rFonts w:ascii="Consolas" w:hAnsi="Consolas"/>
          <w:b/>
          <w:bCs/>
        </w:rPr>
        <w:t>}</w:t>
      </w:r>
      <w:r w:rsidR="00096407">
        <w:rPr>
          <w:rFonts w:ascii="Consolas" w:hAnsi="Consolas"/>
          <w:b/>
          <w:bCs/>
        </w:rPr>
        <w:t xml:space="preserve"> for {</w:t>
      </w:r>
      <w:proofErr w:type="spellStart"/>
      <w:r w:rsidR="005E1C1D">
        <w:rPr>
          <w:rFonts w:ascii="Consolas" w:hAnsi="Consolas"/>
          <w:b/>
          <w:bCs/>
        </w:rPr>
        <w:t>total_</w:t>
      </w:r>
      <w:r w:rsidR="00096407">
        <w:rPr>
          <w:rFonts w:ascii="Consolas" w:hAnsi="Consolas"/>
          <w:b/>
          <w:bCs/>
        </w:rPr>
        <w:t>price</w:t>
      </w:r>
      <w:proofErr w:type="spellEnd"/>
      <w:r w:rsidR="00096407">
        <w:rPr>
          <w:rFonts w:ascii="Consolas" w:hAnsi="Consolas"/>
          <w:b/>
          <w:bCs/>
        </w:rPr>
        <w:t>} leva.</w:t>
      </w:r>
      <w:r>
        <w:rPr>
          <w:rFonts w:ascii="Consolas" w:hAnsi="Consolas"/>
          <w:b/>
          <w:bCs/>
        </w:rPr>
        <w:t>"</w:t>
      </w:r>
    </w:p>
    <w:p w14:paraId="0E4842C1" w14:textId="0199C0B9" w:rsidR="0051157B" w:rsidRDefault="0051157B" w:rsidP="00CF7EA4">
      <w:pPr>
        <w:rPr>
          <w:b/>
          <w:bCs/>
          <w:i/>
          <w:iCs/>
          <w:u w:val="single"/>
        </w:rPr>
      </w:pPr>
      <w:r w:rsidRPr="0051157B">
        <w:rPr>
          <w:b/>
          <w:bCs/>
          <w:i/>
          <w:iCs/>
          <w:u w:val="single"/>
        </w:rPr>
        <w:t>Note: Submit only the function in the judge system</w:t>
      </w:r>
    </w:p>
    <w:p w14:paraId="69E1AA97" w14:textId="328054BB" w:rsidR="00901396" w:rsidRDefault="00901396" w:rsidP="00901396">
      <w:pPr>
        <w:pStyle w:val="Heading3"/>
      </w:pPr>
      <w:r>
        <w:t>Input</w:t>
      </w:r>
    </w:p>
    <w:p w14:paraId="28DC7FF3" w14:textId="7C9B2FA6" w:rsidR="0051157B" w:rsidRDefault="0051157B" w:rsidP="0051157B">
      <w:pPr>
        <w:pStyle w:val="ListParagraph"/>
        <w:numPr>
          <w:ilvl w:val="0"/>
          <w:numId w:val="47"/>
        </w:numPr>
      </w:pPr>
      <w:r w:rsidRPr="0051157B">
        <w:t xml:space="preserve">There will be </w:t>
      </w:r>
      <w:r w:rsidRPr="0051157B">
        <w:rPr>
          <w:b/>
          <w:bCs/>
        </w:rPr>
        <w:t>no input</w:t>
      </w:r>
      <w:r w:rsidR="004A4BC9">
        <w:t xml:space="preserve"> and</w:t>
      </w:r>
      <w:r w:rsidRPr="0051157B">
        <w:t xml:space="preserve"> just parameters passed to your function</w:t>
      </w:r>
    </w:p>
    <w:p w14:paraId="3E39F1BB" w14:textId="32F98127" w:rsidR="00901396" w:rsidRDefault="00901396" w:rsidP="0051157B">
      <w:pPr>
        <w:pStyle w:val="Heading3"/>
      </w:pPr>
      <w:r>
        <w:t>Output</w:t>
      </w:r>
    </w:p>
    <w:p w14:paraId="5CAAE7E1" w14:textId="5D8B4E9D" w:rsidR="007F3CE7" w:rsidRDefault="0051157B" w:rsidP="002374DA">
      <w:pPr>
        <w:pStyle w:val="ListParagraph"/>
        <w:numPr>
          <w:ilvl w:val="0"/>
          <w:numId w:val="49"/>
        </w:numPr>
      </w:pPr>
      <w:r>
        <w:t xml:space="preserve">The function should </w:t>
      </w:r>
      <w:r w:rsidRPr="007F3CE7">
        <w:rPr>
          <w:b/>
          <w:bCs/>
        </w:rPr>
        <w:t>return</w:t>
      </w:r>
      <w:r w:rsidR="000B037C" w:rsidRPr="007F3CE7">
        <w:rPr>
          <w:b/>
          <w:bCs/>
        </w:rPr>
        <w:t xml:space="preserve"> </w:t>
      </w:r>
      <w:r w:rsidR="00681A0D" w:rsidRPr="007F3CE7">
        <w:rPr>
          <w:b/>
          <w:bCs/>
        </w:rPr>
        <w:t>string</w:t>
      </w:r>
      <w:r w:rsidR="007F3CE7" w:rsidRPr="007F3CE7">
        <w:rPr>
          <w:b/>
          <w:bCs/>
        </w:rPr>
        <w:t>s on separate lines</w:t>
      </w:r>
      <w:r w:rsidR="00977CFB" w:rsidRPr="007F3CE7">
        <w:rPr>
          <w:b/>
          <w:bCs/>
        </w:rPr>
        <w:t xml:space="preserve"> </w:t>
      </w:r>
      <w:r w:rsidR="004F5DBF">
        <w:t>containing the</w:t>
      </w:r>
      <w:r w:rsidR="007F3CE7" w:rsidRPr="007F3CE7">
        <w:rPr>
          <w:b/>
          <w:bCs/>
        </w:rPr>
        <w:t xml:space="preserve"> bought products</w:t>
      </w:r>
      <w:r w:rsidR="004F5DBF">
        <w:t xml:space="preserve"> and </w:t>
      </w:r>
      <w:r w:rsidR="007F3CE7" w:rsidRPr="000210B2">
        <w:rPr>
          <w:b/>
          <w:bCs/>
        </w:rPr>
        <w:t xml:space="preserve">their price </w:t>
      </w:r>
      <w:r w:rsidR="007F3CE7" w:rsidRPr="000210B2">
        <w:t>in</w:t>
      </w:r>
      <w:r w:rsidR="007F3CE7">
        <w:t xml:space="preserve"> the format </w:t>
      </w:r>
      <w:r w:rsidR="00523E0D">
        <w:t xml:space="preserve">described </w:t>
      </w:r>
      <w:r w:rsidR="007F3CE7">
        <w:t>above.</w:t>
      </w:r>
    </w:p>
    <w:p w14:paraId="71B6B2B1" w14:textId="4F44B411" w:rsidR="00236BCD" w:rsidRDefault="007F3CE7" w:rsidP="002374DA">
      <w:pPr>
        <w:pStyle w:val="ListParagraph"/>
        <w:numPr>
          <w:ilvl w:val="0"/>
          <w:numId w:val="49"/>
        </w:numPr>
      </w:pPr>
      <w:r>
        <w:t xml:space="preserve">The </w:t>
      </w:r>
      <w:r w:rsidR="005E1C1D" w:rsidRPr="005E1C1D">
        <w:rPr>
          <w:b/>
          <w:bCs/>
        </w:rPr>
        <w:t>total</w:t>
      </w:r>
      <w:r w:rsidR="005E1C1D">
        <w:t xml:space="preserve"> </w:t>
      </w:r>
      <w:r w:rsidRPr="007F3CE7">
        <w:rPr>
          <w:b/>
          <w:bCs/>
        </w:rPr>
        <w:t>price</w:t>
      </w:r>
      <w:r>
        <w:t xml:space="preserve"> should be formatted to the </w:t>
      </w:r>
      <w:r w:rsidRPr="007F3CE7">
        <w:rPr>
          <w:b/>
          <w:bCs/>
        </w:rPr>
        <w:t>second decimal point</w:t>
      </w:r>
      <w:r>
        <w:t>.</w:t>
      </w:r>
    </w:p>
    <w:p w14:paraId="281F87B5" w14:textId="77777777" w:rsidR="00CF4015" w:rsidRPr="00D01A17" w:rsidRDefault="00CF4015" w:rsidP="00CF4015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1077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21"/>
        <w:gridCol w:w="4252"/>
      </w:tblGrid>
      <w:tr w:rsidR="007F3CE7" w:rsidRPr="00D01A17" w14:paraId="797F0452" w14:textId="0B14F03F" w:rsidTr="005E1C1D">
        <w:tc>
          <w:tcPr>
            <w:tcW w:w="6521" w:type="dxa"/>
            <w:shd w:val="clear" w:color="auto" w:fill="D9D9D9" w:themeFill="background1" w:themeFillShade="D9"/>
          </w:tcPr>
          <w:p w14:paraId="5CA5FAED" w14:textId="5ABAEC55" w:rsidR="007F3CE7" w:rsidRPr="00D01A17" w:rsidRDefault="007F3CE7" w:rsidP="00BE272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252" w:type="dxa"/>
            <w:shd w:val="clear" w:color="auto" w:fill="D9D9D9" w:themeFill="background1" w:themeFillShade="D9"/>
          </w:tcPr>
          <w:p w14:paraId="66983D92" w14:textId="77777777" w:rsidR="007F3CE7" w:rsidRPr="00D01A17" w:rsidRDefault="007F3CE7" w:rsidP="00BE272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tr w:rsidR="007F3CE7" w:rsidRPr="00D01A17" w14:paraId="6EE6E2E3" w14:textId="74CD9D91" w:rsidTr="005E1C1D">
        <w:trPr>
          <w:trHeight w:val="602"/>
        </w:trPr>
        <w:tc>
          <w:tcPr>
            <w:tcW w:w="6521" w:type="dxa"/>
          </w:tcPr>
          <w:p w14:paraId="609C5AEF" w14:textId="77777777" w:rsidR="005E1C1D" w:rsidRPr="005E1C1D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shopping_list(100,</w:t>
            </w:r>
          </w:p>
          <w:p w14:paraId="69596AAC" w14:textId="77777777" w:rsidR="005E1C1D" w:rsidRPr="005E1C1D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microwave=(150, 1),</w:t>
            </w:r>
          </w:p>
          <w:p w14:paraId="265E3F3F" w14:textId="77777777" w:rsidR="005E1C1D" w:rsidRPr="005E1C1D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skirts=(15, 4),</w:t>
            </w:r>
          </w:p>
          <w:p w14:paraId="08AD29E8" w14:textId="77777777" w:rsidR="005E1C1D" w:rsidRPr="005E1C1D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coffee=(1.50, 10),</w:t>
            </w:r>
          </w:p>
          <w:p w14:paraId="31150C79" w14:textId="762D70D6" w:rsidR="000210B2" w:rsidRPr="00D01A17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))</w:t>
            </w:r>
          </w:p>
        </w:tc>
        <w:tc>
          <w:tcPr>
            <w:tcW w:w="4252" w:type="dxa"/>
          </w:tcPr>
          <w:p w14:paraId="083ADB5C" w14:textId="0CC3C2A7" w:rsidR="007F3CE7" w:rsidRDefault="005A4924" w:rsidP="004E605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F3CE7">
              <w:rPr>
                <w:rFonts w:ascii="Consolas" w:hAnsi="Consolas"/>
                <w:bCs/>
                <w:noProof/>
              </w:rPr>
              <w:t>You bought</w:t>
            </w:r>
            <w:r>
              <w:rPr>
                <w:rFonts w:ascii="Consolas" w:hAnsi="Consolas"/>
                <w:bCs/>
                <w:noProof/>
              </w:rPr>
              <w:t xml:space="preserve"> skirt</w:t>
            </w:r>
            <w:r w:rsidR="005E1C1D">
              <w:rPr>
                <w:rFonts w:ascii="Consolas" w:hAnsi="Consolas"/>
                <w:bCs/>
                <w:noProof/>
              </w:rPr>
              <w:t>s</w:t>
            </w:r>
            <w:r w:rsidRPr="007F3CE7">
              <w:rPr>
                <w:rFonts w:ascii="Consolas" w:hAnsi="Consolas"/>
                <w:bCs/>
                <w:noProof/>
              </w:rPr>
              <w:t xml:space="preserve"> for </w:t>
            </w:r>
            <w:r w:rsidR="005E1C1D">
              <w:rPr>
                <w:rFonts w:ascii="Consolas" w:hAnsi="Consolas"/>
                <w:bCs/>
                <w:noProof/>
              </w:rPr>
              <w:t>6</w:t>
            </w:r>
            <w:r>
              <w:rPr>
                <w:rFonts w:ascii="Consolas" w:hAnsi="Consolas"/>
                <w:bCs/>
                <w:noProof/>
              </w:rPr>
              <w:t>0.00</w:t>
            </w:r>
            <w:r w:rsidRPr="007F3CE7">
              <w:rPr>
                <w:rFonts w:ascii="Consolas" w:hAnsi="Consolas"/>
                <w:bCs/>
                <w:noProof/>
              </w:rPr>
              <w:t xml:space="preserve"> leva.</w:t>
            </w:r>
          </w:p>
          <w:p w14:paraId="6F641E2F" w14:textId="32FB52A1" w:rsidR="005E1C1D" w:rsidRPr="00450DC0" w:rsidRDefault="005E1C1D" w:rsidP="004E605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F3CE7">
              <w:rPr>
                <w:rFonts w:ascii="Consolas" w:hAnsi="Consolas"/>
                <w:bCs/>
                <w:noProof/>
              </w:rPr>
              <w:t>You bought</w:t>
            </w:r>
            <w:r>
              <w:rPr>
                <w:rFonts w:ascii="Consolas" w:hAnsi="Consolas"/>
                <w:bCs/>
                <w:noProof/>
              </w:rPr>
              <w:t xml:space="preserve"> coffee</w:t>
            </w:r>
            <w:r w:rsidRPr="007F3CE7">
              <w:rPr>
                <w:rFonts w:ascii="Consolas" w:hAnsi="Consolas"/>
                <w:bCs/>
                <w:noProof/>
              </w:rPr>
              <w:t xml:space="preserve"> for </w:t>
            </w:r>
            <w:r>
              <w:rPr>
                <w:rFonts w:ascii="Consolas" w:hAnsi="Consolas"/>
                <w:bCs/>
                <w:noProof/>
              </w:rPr>
              <w:t>15.00</w:t>
            </w:r>
            <w:r w:rsidRPr="007F3CE7">
              <w:rPr>
                <w:rFonts w:ascii="Consolas" w:hAnsi="Consolas"/>
                <w:bCs/>
                <w:noProof/>
              </w:rPr>
              <w:t xml:space="preserve"> leva.</w:t>
            </w:r>
          </w:p>
        </w:tc>
      </w:tr>
      <w:tr w:rsidR="007F3CE7" w:rsidRPr="00D01A17" w14:paraId="78B1B4D6" w14:textId="77777777" w:rsidTr="005E1C1D">
        <w:tc>
          <w:tcPr>
            <w:tcW w:w="6521" w:type="dxa"/>
          </w:tcPr>
          <w:p w14:paraId="66AF3B5E" w14:textId="77777777" w:rsidR="005E1C1D" w:rsidRPr="005E1C1D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shopping_list(20,</w:t>
            </w:r>
          </w:p>
          <w:p w14:paraId="6B856BB9" w14:textId="77777777" w:rsidR="005E1C1D" w:rsidRPr="005E1C1D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jeans=(19.99, 1),</w:t>
            </w:r>
          </w:p>
          <w:p w14:paraId="305E0986" w14:textId="78828B98" w:rsidR="007F3CE7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))</w:t>
            </w:r>
          </w:p>
        </w:tc>
        <w:tc>
          <w:tcPr>
            <w:tcW w:w="4252" w:type="dxa"/>
          </w:tcPr>
          <w:p w14:paraId="22A024C3" w14:textId="167CB64F" w:rsidR="007F3CE7" w:rsidRPr="00407B53" w:rsidRDefault="005E1C1D" w:rsidP="004E605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E1C1D">
              <w:rPr>
                <w:rFonts w:ascii="Consolas" w:hAnsi="Consolas"/>
                <w:bCs/>
                <w:noProof/>
              </w:rPr>
              <w:t>You do not have enough budget.</w:t>
            </w:r>
          </w:p>
        </w:tc>
      </w:tr>
      <w:tr w:rsidR="007F3CE7" w:rsidRPr="00D01A17" w14:paraId="4B659E29" w14:textId="77777777" w:rsidTr="005E1C1D">
        <w:tc>
          <w:tcPr>
            <w:tcW w:w="6521" w:type="dxa"/>
          </w:tcPr>
          <w:p w14:paraId="45DF650F" w14:textId="77777777" w:rsidR="005E1C1D" w:rsidRPr="005E1C1D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shopping_list(104,</w:t>
            </w:r>
          </w:p>
          <w:p w14:paraId="2634DB13" w14:textId="77777777" w:rsidR="005E1C1D" w:rsidRPr="005E1C1D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cola=(1.20, 2),</w:t>
            </w:r>
          </w:p>
          <w:p w14:paraId="54C52D96" w14:textId="77777777" w:rsidR="005E1C1D" w:rsidRPr="005E1C1D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candies=(0.25, 15),</w:t>
            </w:r>
          </w:p>
          <w:p w14:paraId="2B72AA7C" w14:textId="77777777" w:rsidR="005E1C1D" w:rsidRPr="005E1C1D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bread=(1.80, 1),</w:t>
            </w:r>
          </w:p>
          <w:p w14:paraId="69032C77" w14:textId="77777777" w:rsidR="005E1C1D" w:rsidRPr="005E1C1D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pie=(10.50, 5),</w:t>
            </w:r>
          </w:p>
          <w:p w14:paraId="39CDADC5" w14:textId="77777777" w:rsidR="005E1C1D" w:rsidRPr="005E1C1D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tomatoes=(4.20, 1),</w:t>
            </w:r>
          </w:p>
          <w:p w14:paraId="22901E8F" w14:textId="77777777" w:rsidR="005E1C1D" w:rsidRPr="005E1C1D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milk=(2.50, 2),</w:t>
            </w:r>
          </w:p>
          <w:p w14:paraId="0DF10C13" w14:textId="77777777" w:rsidR="005E1C1D" w:rsidRPr="005E1C1D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juice=(2, 3),</w:t>
            </w:r>
          </w:p>
          <w:p w14:paraId="7368EA40" w14:textId="77777777" w:rsidR="005E1C1D" w:rsidRPr="005E1C1D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 xml:space="preserve">                    eggs=(3, 1),</w:t>
            </w:r>
          </w:p>
          <w:p w14:paraId="74B302FB" w14:textId="1AEF7FAE" w:rsidR="007F3CE7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))</w:t>
            </w:r>
          </w:p>
        </w:tc>
        <w:tc>
          <w:tcPr>
            <w:tcW w:w="4252" w:type="dxa"/>
          </w:tcPr>
          <w:p w14:paraId="5CDD2EC5" w14:textId="77777777" w:rsidR="005E1C1D" w:rsidRPr="005E1C1D" w:rsidRDefault="005E1C1D" w:rsidP="005E1C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E1C1D">
              <w:rPr>
                <w:rFonts w:ascii="Consolas" w:hAnsi="Consolas"/>
                <w:bCs/>
                <w:noProof/>
              </w:rPr>
              <w:lastRenderedPageBreak/>
              <w:t>You bought cola for 2.40 leva.</w:t>
            </w:r>
          </w:p>
          <w:p w14:paraId="2C5829F0" w14:textId="77777777" w:rsidR="005E1C1D" w:rsidRPr="005E1C1D" w:rsidRDefault="005E1C1D" w:rsidP="005E1C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E1C1D">
              <w:rPr>
                <w:rFonts w:ascii="Consolas" w:hAnsi="Consolas"/>
                <w:bCs/>
                <w:noProof/>
              </w:rPr>
              <w:t>You bought candies for 3.75 leva.</w:t>
            </w:r>
          </w:p>
          <w:p w14:paraId="4D4DA504" w14:textId="77777777" w:rsidR="005E1C1D" w:rsidRPr="005E1C1D" w:rsidRDefault="005E1C1D" w:rsidP="005E1C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E1C1D">
              <w:rPr>
                <w:rFonts w:ascii="Consolas" w:hAnsi="Consolas"/>
                <w:bCs/>
                <w:noProof/>
              </w:rPr>
              <w:t>You bought bread for 1.80 leva.</w:t>
            </w:r>
          </w:p>
          <w:p w14:paraId="36C07993" w14:textId="77777777" w:rsidR="005E1C1D" w:rsidRPr="005E1C1D" w:rsidRDefault="005E1C1D" w:rsidP="005E1C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E1C1D">
              <w:rPr>
                <w:rFonts w:ascii="Consolas" w:hAnsi="Consolas"/>
                <w:bCs/>
                <w:noProof/>
              </w:rPr>
              <w:t>You bought pie for 52.50 leva.</w:t>
            </w:r>
          </w:p>
          <w:p w14:paraId="1286537E" w14:textId="1104BE31" w:rsidR="007F3CE7" w:rsidRPr="003C4AE9" w:rsidRDefault="005E1C1D" w:rsidP="005E1C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E1C1D">
              <w:rPr>
                <w:rFonts w:ascii="Consolas" w:hAnsi="Consolas"/>
                <w:bCs/>
                <w:noProof/>
              </w:rPr>
              <w:t>You bought tomatoes for 4.20 leva.</w:t>
            </w:r>
          </w:p>
        </w:tc>
      </w:tr>
    </w:tbl>
    <w:p w14:paraId="3C52D372" w14:textId="77777777" w:rsidR="004F5DBF" w:rsidRDefault="004F5DBF" w:rsidP="00653208">
      <w:pPr>
        <w:jc w:val="center"/>
        <w:rPr>
          <w:i/>
          <w:iCs/>
          <w:lang w:val="bg-BG"/>
        </w:rPr>
      </w:pPr>
    </w:p>
    <w:p w14:paraId="592EBD29" w14:textId="53E17D3D" w:rsidR="00640502" w:rsidRPr="00653208" w:rsidRDefault="00640502" w:rsidP="007F3CE7">
      <w:pPr>
        <w:rPr>
          <w:i/>
          <w:iCs/>
          <w:lang w:val="bg-BG"/>
        </w:rPr>
      </w:pPr>
    </w:p>
    <w:sectPr w:rsidR="00640502" w:rsidRPr="00653208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4B05A" w14:textId="77777777" w:rsidR="0023373D" w:rsidRDefault="0023373D" w:rsidP="008068A2">
      <w:pPr>
        <w:spacing w:after="0" w:line="240" w:lineRule="auto"/>
      </w:pPr>
      <w:r>
        <w:separator/>
      </w:r>
    </w:p>
  </w:endnote>
  <w:endnote w:type="continuationSeparator" w:id="0">
    <w:p w14:paraId="1A5175AC" w14:textId="77777777" w:rsidR="0023373D" w:rsidRDefault="0023373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D05B4" w14:textId="77777777" w:rsidR="00BD61CE" w:rsidRDefault="00BD61CE" w:rsidP="00BD61C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CA082E3" wp14:editId="14CA16A9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F28B93E" w14:textId="77777777" w:rsidR="00BD61CE" w:rsidRPr="002C539D" w:rsidRDefault="00BD61CE" w:rsidP="00BD61CE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A082E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F28B93E" w14:textId="77777777" w:rsidR="00BD61CE" w:rsidRPr="002C539D" w:rsidRDefault="00BD61CE" w:rsidP="00BD61CE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7D3FCDB" wp14:editId="0A981E8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8576940" w14:textId="77777777" w:rsidR="00BD61CE" w:rsidRPr="002C539D" w:rsidRDefault="00BD61CE" w:rsidP="00BD61C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C6D7B0B" w14:textId="77777777" w:rsidR="00BD61CE" w:rsidRPr="00596AA5" w:rsidRDefault="00BD61CE" w:rsidP="00BD61C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1610B6" wp14:editId="6C8C0D67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EB08DA" wp14:editId="7ABF6457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7952F2" wp14:editId="186FD2C7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F5CD00" wp14:editId="34C62F0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06D199" wp14:editId="4AA39AF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17C10E2" wp14:editId="0FA04ED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FD9CC6" wp14:editId="037410EB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6B9ACF3" wp14:editId="6C2CB07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7BBB8A" wp14:editId="6AD64C4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D3FCDB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8576940" w14:textId="77777777" w:rsidR="00BD61CE" w:rsidRPr="002C539D" w:rsidRDefault="00BD61CE" w:rsidP="00BD61C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C6D7B0B" w14:textId="77777777" w:rsidR="00BD61CE" w:rsidRPr="00596AA5" w:rsidRDefault="00BD61CE" w:rsidP="00BD61C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1610B6" wp14:editId="6C8C0D67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EB08DA" wp14:editId="7ABF6457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7952F2" wp14:editId="186FD2C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F5CD00" wp14:editId="34C62F0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06D199" wp14:editId="4AA39AF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17C10E2" wp14:editId="0FA04ED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FD9CC6" wp14:editId="037410EB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6B9ACF3" wp14:editId="6C2CB07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7BBB8A" wp14:editId="6AD64C4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8D7C0AB" wp14:editId="5807064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087FD47" wp14:editId="1C0C44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E3C76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DAB6180" wp14:editId="52C81DE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3889D8" w14:textId="77777777" w:rsidR="00BD61CE" w:rsidRPr="00596AA5" w:rsidRDefault="00BD61CE" w:rsidP="00BD61C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DAB618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A3889D8" w14:textId="77777777" w:rsidR="00BD61CE" w:rsidRPr="00596AA5" w:rsidRDefault="00BD61CE" w:rsidP="00BD61C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3067A2B" w14:textId="717CE34B" w:rsidR="004E4C1E" w:rsidRPr="00BD61CE" w:rsidRDefault="004E4C1E" w:rsidP="00BD61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8D9239" w14:textId="77777777" w:rsidR="0023373D" w:rsidRDefault="0023373D" w:rsidP="008068A2">
      <w:pPr>
        <w:spacing w:after="0" w:line="240" w:lineRule="auto"/>
      </w:pPr>
      <w:r>
        <w:separator/>
      </w:r>
    </w:p>
  </w:footnote>
  <w:footnote w:type="continuationSeparator" w:id="0">
    <w:p w14:paraId="4F7A24FD" w14:textId="77777777" w:rsidR="0023373D" w:rsidRDefault="0023373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B7D8A"/>
    <w:multiLevelType w:val="hybridMultilevel"/>
    <w:tmpl w:val="887A5B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70707C"/>
    <w:multiLevelType w:val="hybridMultilevel"/>
    <w:tmpl w:val="19F66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6B216E"/>
    <w:multiLevelType w:val="hybridMultilevel"/>
    <w:tmpl w:val="A1BE9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8C0D37"/>
    <w:multiLevelType w:val="hybridMultilevel"/>
    <w:tmpl w:val="484A9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6875236"/>
    <w:multiLevelType w:val="hybridMultilevel"/>
    <w:tmpl w:val="5EDC7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880A51"/>
    <w:multiLevelType w:val="hybridMultilevel"/>
    <w:tmpl w:val="F6E2CA5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30D2A01"/>
    <w:multiLevelType w:val="hybridMultilevel"/>
    <w:tmpl w:val="225CA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C305A1"/>
    <w:multiLevelType w:val="hybridMultilevel"/>
    <w:tmpl w:val="1E6C8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30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21701E"/>
    <w:multiLevelType w:val="hybridMultilevel"/>
    <w:tmpl w:val="01B24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5A356C"/>
    <w:multiLevelType w:val="hybridMultilevel"/>
    <w:tmpl w:val="4546DDE4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9"/>
  </w:num>
  <w:num w:numId="3">
    <w:abstractNumId w:val="12"/>
  </w:num>
  <w:num w:numId="4">
    <w:abstractNumId w:val="34"/>
  </w:num>
  <w:num w:numId="5">
    <w:abstractNumId w:val="35"/>
  </w:num>
  <w:num w:numId="6">
    <w:abstractNumId w:val="39"/>
  </w:num>
  <w:num w:numId="7">
    <w:abstractNumId w:val="4"/>
  </w:num>
  <w:num w:numId="8">
    <w:abstractNumId w:val="11"/>
  </w:num>
  <w:num w:numId="9">
    <w:abstractNumId w:val="31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6"/>
  </w:num>
  <w:num w:numId="13">
    <w:abstractNumId w:val="2"/>
  </w:num>
  <w:num w:numId="14">
    <w:abstractNumId w:val="38"/>
  </w:num>
  <w:num w:numId="15">
    <w:abstractNumId w:val="13"/>
  </w:num>
  <w:num w:numId="16">
    <w:abstractNumId w:val="43"/>
  </w:num>
  <w:num w:numId="17">
    <w:abstractNumId w:val="32"/>
  </w:num>
  <w:num w:numId="18">
    <w:abstractNumId w:val="48"/>
  </w:num>
  <w:num w:numId="19">
    <w:abstractNumId w:val="40"/>
  </w:num>
  <w:num w:numId="20">
    <w:abstractNumId w:val="25"/>
  </w:num>
  <w:num w:numId="21">
    <w:abstractNumId w:val="37"/>
  </w:num>
  <w:num w:numId="22">
    <w:abstractNumId w:val="15"/>
  </w:num>
  <w:num w:numId="23">
    <w:abstractNumId w:val="18"/>
  </w:num>
  <w:num w:numId="24">
    <w:abstractNumId w:val="3"/>
  </w:num>
  <w:num w:numId="25">
    <w:abstractNumId w:val="10"/>
  </w:num>
  <w:num w:numId="26">
    <w:abstractNumId w:val="20"/>
  </w:num>
  <w:num w:numId="27">
    <w:abstractNumId w:val="42"/>
  </w:num>
  <w:num w:numId="28">
    <w:abstractNumId w:val="22"/>
  </w:num>
  <w:num w:numId="29">
    <w:abstractNumId w:val="47"/>
  </w:num>
  <w:num w:numId="30">
    <w:abstractNumId w:val="27"/>
  </w:num>
  <w:num w:numId="31">
    <w:abstractNumId w:val="14"/>
  </w:num>
  <w:num w:numId="32">
    <w:abstractNumId w:val="41"/>
  </w:num>
  <w:num w:numId="33">
    <w:abstractNumId w:val="45"/>
  </w:num>
  <w:num w:numId="34">
    <w:abstractNumId w:val="30"/>
  </w:num>
  <w:num w:numId="35">
    <w:abstractNumId w:val="46"/>
  </w:num>
  <w:num w:numId="36">
    <w:abstractNumId w:val="8"/>
  </w:num>
  <w:num w:numId="37">
    <w:abstractNumId w:val="28"/>
  </w:num>
  <w:num w:numId="38">
    <w:abstractNumId w:val="17"/>
  </w:num>
  <w:num w:numId="39">
    <w:abstractNumId w:val="36"/>
  </w:num>
  <w:num w:numId="40">
    <w:abstractNumId w:val="29"/>
  </w:num>
  <w:num w:numId="41">
    <w:abstractNumId w:val="44"/>
  </w:num>
  <w:num w:numId="42">
    <w:abstractNumId w:val="7"/>
  </w:num>
  <w:num w:numId="43">
    <w:abstractNumId w:val="19"/>
  </w:num>
  <w:num w:numId="44">
    <w:abstractNumId w:val="23"/>
  </w:num>
  <w:num w:numId="45">
    <w:abstractNumId w:val="24"/>
  </w:num>
  <w:num w:numId="46">
    <w:abstractNumId w:val="5"/>
  </w:num>
  <w:num w:numId="47">
    <w:abstractNumId w:val="9"/>
  </w:num>
  <w:num w:numId="48">
    <w:abstractNumId w:val="1"/>
  </w:num>
  <w:num w:numId="49">
    <w:abstractNumId w:val="33"/>
  </w:num>
  <w:num w:numId="5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zEwtDSwtDS1NDFX0lEKTi0uzszPAykwqQUAGmKaTiwAAAA="/>
  </w:docVars>
  <w:rsids>
    <w:rsidRoot w:val="008068A2"/>
    <w:rsid w:val="000006BB"/>
    <w:rsid w:val="000021B4"/>
    <w:rsid w:val="00002C1C"/>
    <w:rsid w:val="000040FC"/>
    <w:rsid w:val="00007044"/>
    <w:rsid w:val="0001451E"/>
    <w:rsid w:val="000210B2"/>
    <w:rsid w:val="00023DC6"/>
    <w:rsid w:val="00025F04"/>
    <w:rsid w:val="00034434"/>
    <w:rsid w:val="00064D15"/>
    <w:rsid w:val="0007187F"/>
    <w:rsid w:val="0008559D"/>
    <w:rsid w:val="00086727"/>
    <w:rsid w:val="0009209B"/>
    <w:rsid w:val="00096407"/>
    <w:rsid w:val="000A118C"/>
    <w:rsid w:val="000A6794"/>
    <w:rsid w:val="000B037C"/>
    <w:rsid w:val="000B39E6"/>
    <w:rsid w:val="000B56F0"/>
    <w:rsid w:val="000C1B81"/>
    <w:rsid w:val="000C5361"/>
    <w:rsid w:val="000F20BF"/>
    <w:rsid w:val="00103906"/>
    <w:rsid w:val="00116CFA"/>
    <w:rsid w:val="00117CCA"/>
    <w:rsid w:val="001275B9"/>
    <w:rsid w:val="001405C3"/>
    <w:rsid w:val="0014108D"/>
    <w:rsid w:val="00142C75"/>
    <w:rsid w:val="001449E8"/>
    <w:rsid w:val="00151421"/>
    <w:rsid w:val="001619DF"/>
    <w:rsid w:val="001629E2"/>
    <w:rsid w:val="00164CDC"/>
    <w:rsid w:val="00167CF1"/>
    <w:rsid w:val="00171021"/>
    <w:rsid w:val="00175E1D"/>
    <w:rsid w:val="001837BD"/>
    <w:rsid w:val="00183A2C"/>
    <w:rsid w:val="00185EDE"/>
    <w:rsid w:val="00191BFD"/>
    <w:rsid w:val="001A6728"/>
    <w:rsid w:val="001B7060"/>
    <w:rsid w:val="001C1FCD"/>
    <w:rsid w:val="001D2464"/>
    <w:rsid w:val="001D50AE"/>
    <w:rsid w:val="001D5AD2"/>
    <w:rsid w:val="001E1161"/>
    <w:rsid w:val="001E3FEF"/>
    <w:rsid w:val="001F6630"/>
    <w:rsid w:val="00202683"/>
    <w:rsid w:val="00215FCE"/>
    <w:rsid w:val="002326A7"/>
    <w:rsid w:val="00232E7D"/>
    <w:rsid w:val="0023373D"/>
    <w:rsid w:val="00236BCD"/>
    <w:rsid w:val="00264287"/>
    <w:rsid w:val="0026589D"/>
    <w:rsid w:val="002664E1"/>
    <w:rsid w:val="002674C4"/>
    <w:rsid w:val="002819B5"/>
    <w:rsid w:val="002853F4"/>
    <w:rsid w:val="002A1F27"/>
    <w:rsid w:val="002A2D2D"/>
    <w:rsid w:val="002C22B8"/>
    <w:rsid w:val="002C539D"/>
    <w:rsid w:val="002C71C6"/>
    <w:rsid w:val="002D07CA"/>
    <w:rsid w:val="002E4C19"/>
    <w:rsid w:val="002E6C08"/>
    <w:rsid w:val="002F1FCC"/>
    <w:rsid w:val="00305122"/>
    <w:rsid w:val="003230CF"/>
    <w:rsid w:val="0033212E"/>
    <w:rsid w:val="0033490F"/>
    <w:rsid w:val="003421D9"/>
    <w:rsid w:val="00352DEB"/>
    <w:rsid w:val="00375B2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AE9"/>
    <w:rsid w:val="003D6B79"/>
    <w:rsid w:val="003E1013"/>
    <w:rsid w:val="003E167F"/>
    <w:rsid w:val="003E2A3C"/>
    <w:rsid w:val="003E2F33"/>
    <w:rsid w:val="003E4F71"/>
    <w:rsid w:val="003E656D"/>
    <w:rsid w:val="003E6BFB"/>
    <w:rsid w:val="003F1864"/>
    <w:rsid w:val="00407B53"/>
    <w:rsid w:val="0041081C"/>
    <w:rsid w:val="004212E5"/>
    <w:rsid w:val="004311CA"/>
    <w:rsid w:val="004400F8"/>
    <w:rsid w:val="00450DC0"/>
    <w:rsid w:val="00465D03"/>
    <w:rsid w:val="0047331A"/>
    <w:rsid w:val="0047640B"/>
    <w:rsid w:val="0047644B"/>
    <w:rsid w:val="00476D4B"/>
    <w:rsid w:val="00491748"/>
    <w:rsid w:val="004A4BC9"/>
    <w:rsid w:val="004A7E77"/>
    <w:rsid w:val="004B0253"/>
    <w:rsid w:val="004C0A80"/>
    <w:rsid w:val="004D03E1"/>
    <w:rsid w:val="004D29A9"/>
    <w:rsid w:val="004E0D4F"/>
    <w:rsid w:val="004E4C1E"/>
    <w:rsid w:val="004E605F"/>
    <w:rsid w:val="004F0B15"/>
    <w:rsid w:val="004F5DBF"/>
    <w:rsid w:val="0050017E"/>
    <w:rsid w:val="00503820"/>
    <w:rsid w:val="005054C7"/>
    <w:rsid w:val="00507F81"/>
    <w:rsid w:val="0051157B"/>
    <w:rsid w:val="005116F4"/>
    <w:rsid w:val="005172E9"/>
    <w:rsid w:val="00517B12"/>
    <w:rsid w:val="00523E0D"/>
    <w:rsid w:val="00524789"/>
    <w:rsid w:val="00527BE8"/>
    <w:rsid w:val="00535A48"/>
    <w:rsid w:val="005439C9"/>
    <w:rsid w:val="005506FD"/>
    <w:rsid w:val="00553CCB"/>
    <w:rsid w:val="00563DC7"/>
    <w:rsid w:val="00564029"/>
    <w:rsid w:val="00564D7B"/>
    <w:rsid w:val="0056527D"/>
    <w:rsid w:val="0056786B"/>
    <w:rsid w:val="0057055C"/>
    <w:rsid w:val="0057138C"/>
    <w:rsid w:val="005803E5"/>
    <w:rsid w:val="00584EDB"/>
    <w:rsid w:val="0058723E"/>
    <w:rsid w:val="00594821"/>
    <w:rsid w:val="00596357"/>
    <w:rsid w:val="00596AA5"/>
    <w:rsid w:val="005A4924"/>
    <w:rsid w:val="005B0164"/>
    <w:rsid w:val="005C131C"/>
    <w:rsid w:val="005C1686"/>
    <w:rsid w:val="005C6A24"/>
    <w:rsid w:val="005E04CE"/>
    <w:rsid w:val="005E0BF9"/>
    <w:rsid w:val="005E1C1D"/>
    <w:rsid w:val="005E6CC9"/>
    <w:rsid w:val="00600083"/>
    <w:rsid w:val="00600EEA"/>
    <w:rsid w:val="00604363"/>
    <w:rsid w:val="00611611"/>
    <w:rsid w:val="00624212"/>
    <w:rsid w:val="006242A9"/>
    <w:rsid w:val="00624DCF"/>
    <w:rsid w:val="0063342B"/>
    <w:rsid w:val="00637BD1"/>
    <w:rsid w:val="00640502"/>
    <w:rsid w:val="00644D27"/>
    <w:rsid w:val="00646366"/>
    <w:rsid w:val="00653208"/>
    <w:rsid w:val="006640AE"/>
    <w:rsid w:val="006655F8"/>
    <w:rsid w:val="00670041"/>
    <w:rsid w:val="00671FE2"/>
    <w:rsid w:val="00681A0D"/>
    <w:rsid w:val="00682545"/>
    <w:rsid w:val="00686C0C"/>
    <w:rsid w:val="00695634"/>
    <w:rsid w:val="006A2531"/>
    <w:rsid w:val="006D239A"/>
    <w:rsid w:val="006E1302"/>
    <w:rsid w:val="006E2245"/>
    <w:rsid w:val="006E55B4"/>
    <w:rsid w:val="006E7E50"/>
    <w:rsid w:val="006F4889"/>
    <w:rsid w:val="00704432"/>
    <w:rsid w:val="007051DF"/>
    <w:rsid w:val="00716420"/>
    <w:rsid w:val="00724DA4"/>
    <w:rsid w:val="007346B1"/>
    <w:rsid w:val="00737587"/>
    <w:rsid w:val="00755DB1"/>
    <w:rsid w:val="00763912"/>
    <w:rsid w:val="00772D5A"/>
    <w:rsid w:val="00774E44"/>
    <w:rsid w:val="00785258"/>
    <w:rsid w:val="00791F02"/>
    <w:rsid w:val="0079324A"/>
    <w:rsid w:val="00794EEE"/>
    <w:rsid w:val="00797643"/>
    <w:rsid w:val="007A635E"/>
    <w:rsid w:val="007B3686"/>
    <w:rsid w:val="007B53D6"/>
    <w:rsid w:val="007C2C37"/>
    <w:rsid w:val="007C3E81"/>
    <w:rsid w:val="007C42AC"/>
    <w:rsid w:val="007D1C38"/>
    <w:rsid w:val="007D742F"/>
    <w:rsid w:val="007E0960"/>
    <w:rsid w:val="007E4E4F"/>
    <w:rsid w:val="007F04BF"/>
    <w:rsid w:val="007F177C"/>
    <w:rsid w:val="007F3CE7"/>
    <w:rsid w:val="007F5F65"/>
    <w:rsid w:val="00801502"/>
    <w:rsid w:val="00803217"/>
    <w:rsid w:val="008063E1"/>
    <w:rsid w:val="008068A2"/>
    <w:rsid w:val="008105A0"/>
    <w:rsid w:val="00811A64"/>
    <w:rsid w:val="00812131"/>
    <w:rsid w:val="00834BB3"/>
    <w:rsid w:val="00836CA4"/>
    <w:rsid w:val="008451EF"/>
    <w:rsid w:val="0085184F"/>
    <w:rsid w:val="00851C35"/>
    <w:rsid w:val="00861625"/>
    <w:rsid w:val="008617B5"/>
    <w:rsid w:val="00870828"/>
    <w:rsid w:val="0087588F"/>
    <w:rsid w:val="0088080B"/>
    <w:rsid w:val="008B07D7"/>
    <w:rsid w:val="008B557F"/>
    <w:rsid w:val="008C2344"/>
    <w:rsid w:val="008C2B83"/>
    <w:rsid w:val="008C5930"/>
    <w:rsid w:val="008D6097"/>
    <w:rsid w:val="008E1B62"/>
    <w:rsid w:val="008E6CF3"/>
    <w:rsid w:val="008F202C"/>
    <w:rsid w:val="008F2DF0"/>
    <w:rsid w:val="008F5B43"/>
    <w:rsid w:val="008F5FDB"/>
    <w:rsid w:val="00901396"/>
    <w:rsid w:val="00902E68"/>
    <w:rsid w:val="0091055D"/>
    <w:rsid w:val="00912BC6"/>
    <w:rsid w:val="0092145D"/>
    <w:rsid w:val="009254B7"/>
    <w:rsid w:val="00930CEE"/>
    <w:rsid w:val="00941FFF"/>
    <w:rsid w:val="00953436"/>
    <w:rsid w:val="00955691"/>
    <w:rsid w:val="00961157"/>
    <w:rsid w:val="00965C5B"/>
    <w:rsid w:val="0096684B"/>
    <w:rsid w:val="00972C7F"/>
    <w:rsid w:val="00976E46"/>
    <w:rsid w:val="00977CFB"/>
    <w:rsid w:val="009B1502"/>
    <w:rsid w:val="009B1BCE"/>
    <w:rsid w:val="009B423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3924"/>
    <w:rsid w:val="00A66DE2"/>
    <w:rsid w:val="00A70227"/>
    <w:rsid w:val="00A83DC2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262"/>
    <w:rsid w:val="00B148DD"/>
    <w:rsid w:val="00B2472A"/>
    <w:rsid w:val="00B52C99"/>
    <w:rsid w:val="00B567F6"/>
    <w:rsid w:val="00B56DF3"/>
    <w:rsid w:val="00B57A5C"/>
    <w:rsid w:val="00B6185B"/>
    <w:rsid w:val="00B638EB"/>
    <w:rsid w:val="00B63DED"/>
    <w:rsid w:val="00B656BF"/>
    <w:rsid w:val="00B753E7"/>
    <w:rsid w:val="00B86AF3"/>
    <w:rsid w:val="00B9309B"/>
    <w:rsid w:val="00BA1F40"/>
    <w:rsid w:val="00BA4820"/>
    <w:rsid w:val="00BB05FA"/>
    <w:rsid w:val="00BB5B10"/>
    <w:rsid w:val="00BC2156"/>
    <w:rsid w:val="00BC4401"/>
    <w:rsid w:val="00BC56D6"/>
    <w:rsid w:val="00BC5E4B"/>
    <w:rsid w:val="00BD61CE"/>
    <w:rsid w:val="00BE399E"/>
    <w:rsid w:val="00BE3E75"/>
    <w:rsid w:val="00BF1775"/>
    <w:rsid w:val="00BF201D"/>
    <w:rsid w:val="00C0490B"/>
    <w:rsid w:val="00C07904"/>
    <w:rsid w:val="00C121AF"/>
    <w:rsid w:val="00C14C80"/>
    <w:rsid w:val="00C27853"/>
    <w:rsid w:val="00C355A5"/>
    <w:rsid w:val="00C40006"/>
    <w:rsid w:val="00C43B64"/>
    <w:rsid w:val="00C53F37"/>
    <w:rsid w:val="00C5499A"/>
    <w:rsid w:val="00C62A0F"/>
    <w:rsid w:val="00C82862"/>
    <w:rsid w:val="00C84E4D"/>
    <w:rsid w:val="00CA25B3"/>
    <w:rsid w:val="00CA2FD0"/>
    <w:rsid w:val="00CB55F8"/>
    <w:rsid w:val="00CB626D"/>
    <w:rsid w:val="00CD5181"/>
    <w:rsid w:val="00CD7485"/>
    <w:rsid w:val="00CE2360"/>
    <w:rsid w:val="00CE236C"/>
    <w:rsid w:val="00CF0047"/>
    <w:rsid w:val="00CF4015"/>
    <w:rsid w:val="00CF7EA4"/>
    <w:rsid w:val="00D01A17"/>
    <w:rsid w:val="00D20D30"/>
    <w:rsid w:val="00D22895"/>
    <w:rsid w:val="00D3404A"/>
    <w:rsid w:val="00D347C4"/>
    <w:rsid w:val="00D4354E"/>
    <w:rsid w:val="00D43F69"/>
    <w:rsid w:val="00D50F79"/>
    <w:rsid w:val="00D54D9F"/>
    <w:rsid w:val="00D73957"/>
    <w:rsid w:val="00D82D2F"/>
    <w:rsid w:val="00D8395C"/>
    <w:rsid w:val="00D910AA"/>
    <w:rsid w:val="00DA028F"/>
    <w:rsid w:val="00DC28E6"/>
    <w:rsid w:val="00DC79E8"/>
    <w:rsid w:val="00DD55F0"/>
    <w:rsid w:val="00DD7BB2"/>
    <w:rsid w:val="00DE1B8E"/>
    <w:rsid w:val="00DE3340"/>
    <w:rsid w:val="00DF00FA"/>
    <w:rsid w:val="00DF57D8"/>
    <w:rsid w:val="00DF6F6D"/>
    <w:rsid w:val="00E032C5"/>
    <w:rsid w:val="00E1121A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51B0"/>
    <w:rsid w:val="00F20B48"/>
    <w:rsid w:val="00F258BA"/>
    <w:rsid w:val="00F27E9C"/>
    <w:rsid w:val="00F3577E"/>
    <w:rsid w:val="00F41F41"/>
    <w:rsid w:val="00F46918"/>
    <w:rsid w:val="00F46DDE"/>
    <w:rsid w:val="00F57BD4"/>
    <w:rsid w:val="00F655ED"/>
    <w:rsid w:val="00F7033C"/>
    <w:rsid w:val="00F96D0D"/>
    <w:rsid w:val="00F976AD"/>
    <w:rsid w:val="00FA6461"/>
    <w:rsid w:val="00FC4586"/>
    <w:rsid w:val="00FE038F"/>
    <w:rsid w:val="00FE2C68"/>
    <w:rsid w:val="00FF1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5705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29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92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43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09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6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00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8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70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01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84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461FD2BAC48847BF71EA25093C87E2" ma:contentTypeVersion="2" ma:contentTypeDescription="Create a new document." ma:contentTypeScope="" ma:versionID="2de9411e898187ae4fbc1c307cff5cee">
  <xsd:schema xmlns:xsd="http://www.w3.org/2001/XMLSchema" xmlns:xs="http://www.w3.org/2001/XMLSchema" xmlns:p="http://schemas.microsoft.com/office/2006/metadata/properties" xmlns:ns2="b1da4528-fe13-414f-b133-a49aeaaa47fa" targetNamespace="http://schemas.microsoft.com/office/2006/metadata/properties" ma:root="true" ma:fieldsID="f62062ac03ec282dc182e15a36aa4377" ns2:_="">
    <xsd:import namespace="b1da4528-fe13-414f-b133-a49aeaaa47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da4528-fe13-414f-b133-a49aeaaa47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3E7C2A-9812-43AB-95E5-783CCFD842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da4528-fe13-414f-b133-a49aeaaa47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69047C-A60A-4B91-932D-23252C254A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876947-DC1B-4218-AF14-8EB4FCE3EB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5B0E255-6F5A-4067-B1EB-734C9E2A9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1</Pages>
  <Words>343</Words>
  <Characters>195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Exam</vt:lpstr>
    </vt:vector>
  </TitlesOfParts>
  <Company>SoftUni – https://softuni.org</Company>
  <LinksUpToDate>false</LinksUpToDate>
  <CharactersWithSpaces>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Exam</dc:title>
  <dc:subject>Python Advanced -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17</cp:revision>
  <cp:lastPrinted>2015-10-26T22:35:00Z</cp:lastPrinted>
  <dcterms:created xsi:type="dcterms:W3CDTF">2021-01-28T13:19:00Z</dcterms:created>
  <dcterms:modified xsi:type="dcterms:W3CDTF">2021-09-30T06:31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461FD2BAC48847BF71EA25093C87E2</vt:lpwstr>
  </property>
</Properties>
</file>